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5DD6" w:rsidRDefault="00CF5DD6" w:rsidP="00CF5DD6">
      <w:pPr>
        <w:pStyle w:val="NoSpacing"/>
        <w:ind w:left="6480" w:firstLine="720"/>
      </w:pPr>
    </w:p>
    <w:p w:rsidR="00520864" w:rsidRDefault="004D2A35" w:rsidP="00520864">
      <w:pPr>
        <w:pStyle w:val="NoSpacing"/>
        <w:ind w:left="5760" w:firstLine="720"/>
      </w:pPr>
      <w:r>
        <w:t xml:space="preserve"> MAHENDRA S VIMAL</w:t>
      </w:r>
    </w:p>
    <w:p w:rsidR="00520864" w:rsidRDefault="004D2A35" w:rsidP="00520864">
      <w:pPr>
        <w:pStyle w:val="NoSpacing"/>
        <w:tabs>
          <w:tab w:val="left" w:pos="6538"/>
        </w:tabs>
      </w:pPr>
      <w:r>
        <w:tab/>
      </w:r>
    </w:p>
    <w:p w:rsidR="00520864" w:rsidRDefault="00520864" w:rsidP="00520864">
      <w:pPr>
        <w:pStyle w:val="NoSpacing"/>
        <w:tabs>
          <w:tab w:val="left" w:pos="6538"/>
        </w:tabs>
      </w:pPr>
      <w:r>
        <w:tab/>
      </w:r>
    </w:p>
    <w:p w:rsidR="00520864" w:rsidRDefault="00520864" w:rsidP="00520864">
      <w:pPr>
        <w:pStyle w:val="NoSpacing"/>
        <w:tabs>
          <w:tab w:val="left" w:pos="6538"/>
        </w:tabs>
      </w:pPr>
    </w:p>
    <w:p w:rsidR="00520864" w:rsidRDefault="00520864" w:rsidP="00520864">
      <w:pPr>
        <w:pStyle w:val="NoSpacing"/>
        <w:tabs>
          <w:tab w:val="left" w:pos="6538"/>
        </w:tabs>
      </w:pPr>
      <w:proofErr w:type="gramStart"/>
      <w:r>
        <w:t>TO.,</w:t>
      </w:r>
      <w:proofErr w:type="gramEnd"/>
    </w:p>
    <w:p w:rsidR="00CF5DD6" w:rsidRDefault="004D2A35" w:rsidP="00520864">
      <w:pPr>
        <w:pStyle w:val="NoSpacing"/>
        <w:tabs>
          <w:tab w:val="left" w:pos="6538"/>
        </w:tabs>
      </w:pPr>
      <w:proofErr w:type="gramStart"/>
      <w:r>
        <w:t>KOTAK</w:t>
      </w:r>
      <w:r w:rsidR="002C490C">
        <w:t xml:space="preserve"> </w:t>
      </w:r>
      <w:r w:rsidR="00CF5DD6">
        <w:t xml:space="preserve"> MUTUAL</w:t>
      </w:r>
      <w:proofErr w:type="gramEnd"/>
      <w:r w:rsidR="00CF5DD6">
        <w:t xml:space="preserve"> FUND</w:t>
      </w:r>
    </w:p>
    <w:p w:rsidR="00CF5DD6" w:rsidRDefault="00CF5DD6" w:rsidP="00CF5DD6">
      <w:pPr>
        <w:pStyle w:val="NoSpacing"/>
      </w:pPr>
      <w:r>
        <w:t>MUMBAI</w:t>
      </w:r>
    </w:p>
    <w:p w:rsidR="00CF5DD6" w:rsidRDefault="00CF5DD6" w:rsidP="00CF5DD6">
      <w:pPr>
        <w:pStyle w:val="NoSpacing"/>
      </w:pPr>
    </w:p>
    <w:p w:rsidR="00CF5DD6" w:rsidRDefault="00CF5DD6" w:rsidP="00CF5DD6">
      <w:pPr>
        <w:pStyle w:val="NoSpacing"/>
      </w:pPr>
      <w:r>
        <w:t xml:space="preserve">REF--- </w:t>
      </w:r>
      <w:r>
        <w:rPr>
          <w:b/>
        </w:rPr>
        <w:t>FOLIO NO</w:t>
      </w:r>
      <w:r w:rsidR="00F55941">
        <w:rPr>
          <w:b/>
        </w:rPr>
        <w:t xml:space="preserve"> </w:t>
      </w:r>
      <w:r w:rsidR="007E3C35">
        <w:rPr>
          <w:b/>
        </w:rPr>
        <w:t>–</w:t>
      </w:r>
      <w:r w:rsidR="00F55941">
        <w:rPr>
          <w:b/>
        </w:rPr>
        <w:t xml:space="preserve"> </w:t>
      </w:r>
      <w:r w:rsidR="004D2A35">
        <w:rPr>
          <w:b/>
        </w:rPr>
        <w:t>4178951/09</w:t>
      </w:r>
    </w:p>
    <w:p w:rsidR="002C490C" w:rsidRDefault="002C490C" w:rsidP="00CF5DD6">
      <w:pPr>
        <w:pStyle w:val="NoSpacing"/>
      </w:pPr>
    </w:p>
    <w:p w:rsidR="00CF5DD6" w:rsidRDefault="00CF5DD6" w:rsidP="00CF5DD6">
      <w:pPr>
        <w:pStyle w:val="NoSpacing"/>
        <w:rPr>
          <w:b/>
        </w:rPr>
      </w:pPr>
      <w:r>
        <w:t>SUB—</w:t>
      </w:r>
      <w:r>
        <w:rPr>
          <w:b/>
        </w:rPr>
        <w:t>STOP SIP</w:t>
      </w:r>
    </w:p>
    <w:p w:rsidR="00CF5DD6" w:rsidRDefault="00CF5DD6" w:rsidP="00CF5DD6">
      <w:pPr>
        <w:pStyle w:val="NoSpacing"/>
        <w:rPr>
          <w:b/>
        </w:rPr>
      </w:pPr>
    </w:p>
    <w:p w:rsidR="00CF5DD6" w:rsidRDefault="00CF5DD6" w:rsidP="00CF5DD6">
      <w:pPr>
        <w:pStyle w:val="NoSpacing"/>
      </w:pPr>
      <w:r>
        <w:t>SIR</w:t>
      </w:r>
    </w:p>
    <w:p w:rsidR="00CF5DD6" w:rsidRDefault="00CF5DD6" w:rsidP="00CF5DD6">
      <w:pPr>
        <w:pStyle w:val="NoSpacing"/>
      </w:pPr>
    </w:p>
    <w:p w:rsidR="00CF5DD6" w:rsidRDefault="00CF5DD6" w:rsidP="00CF5DD6">
      <w:pPr>
        <w:pStyle w:val="NoSpacing"/>
      </w:pPr>
      <w:r>
        <w:t>With ref to abov</w:t>
      </w:r>
      <w:r w:rsidR="004D2A35">
        <w:t xml:space="preserve">e mention folio I have </w:t>
      </w:r>
      <w:proofErr w:type="gramStart"/>
      <w:r w:rsidR="004D2A35">
        <w:t>SIP  in</w:t>
      </w:r>
      <w:proofErr w:type="gramEnd"/>
      <w:r w:rsidR="004D2A35">
        <w:t xml:space="preserve"> KOTAK</w:t>
      </w:r>
      <w:r w:rsidR="004D2A35">
        <w:rPr>
          <w:b/>
        </w:rPr>
        <w:t xml:space="preserve"> EMERGING EQUITY</w:t>
      </w:r>
      <w:r w:rsidR="0091091B">
        <w:rPr>
          <w:b/>
        </w:rPr>
        <w:t xml:space="preserve"> </w:t>
      </w:r>
      <w:r w:rsidR="004D2A35">
        <w:rPr>
          <w:b/>
        </w:rPr>
        <w:t>SCHEME</w:t>
      </w:r>
      <w:r w:rsidR="002C490C">
        <w:rPr>
          <w:b/>
        </w:rPr>
        <w:t xml:space="preserve"> – GROWTH</w:t>
      </w:r>
    </w:p>
    <w:p w:rsidR="0091091B" w:rsidRDefault="004D2A35" w:rsidP="00CF5DD6">
      <w:pPr>
        <w:pStyle w:val="NoSpacing"/>
        <w:rPr>
          <w:b/>
        </w:rPr>
      </w:pPr>
      <w:r>
        <w:t>RS.3000</w:t>
      </w:r>
      <w:r w:rsidR="0004043D">
        <w:t xml:space="preserve"> </w:t>
      </w:r>
      <w:r w:rsidR="00295406">
        <w:t xml:space="preserve">every month on </w:t>
      </w:r>
      <w:r>
        <w:rPr>
          <w:b/>
        </w:rPr>
        <w:t>1</w:t>
      </w:r>
    </w:p>
    <w:p w:rsidR="0091091B" w:rsidRDefault="0091091B" w:rsidP="00CF5DD6">
      <w:pPr>
        <w:pStyle w:val="NoSpacing"/>
        <w:rPr>
          <w:b/>
        </w:rPr>
      </w:pPr>
    </w:p>
    <w:p w:rsidR="00CF5DD6" w:rsidRPr="0091091B" w:rsidRDefault="00295406" w:rsidP="00CF5DD6">
      <w:pPr>
        <w:pStyle w:val="NoSpacing"/>
        <w:rPr>
          <w:b/>
        </w:rPr>
      </w:pPr>
      <w:r>
        <w:t xml:space="preserve"> </w:t>
      </w:r>
      <w:r w:rsidR="00CF5DD6">
        <w:t xml:space="preserve">Please stop my </w:t>
      </w:r>
      <w:proofErr w:type="gramStart"/>
      <w:r w:rsidR="00CF5DD6" w:rsidRPr="00295406">
        <w:rPr>
          <w:b/>
        </w:rPr>
        <w:t>SIP</w:t>
      </w:r>
      <w:r w:rsidR="00CF5DD6">
        <w:t xml:space="preserve">  From</w:t>
      </w:r>
      <w:proofErr w:type="gramEnd"/>
      <w:r w:rsidR="00CF5DD6">
        <w:t xml:space="preserve"> </w:t>
      </w:r>
      <w:r w:rsidR="004D2A35">
        <w:rPr>
          <w:b/>
        </w:rPr>
        <w:t>DECEMBER</w:t>
      </w:r>
      <w:r w:rsidR="002C490C">
        <w:rPr>
          <w:b/>
        </w:rPr>
        <w:t xml:space="preserve"> </w:t>
      </w:r>
      <w:r>
        <w:rPr>
          <w:b/>
        </w:rPr>
        <w:t xml:space="preserve"> - </w:t>
      </w:r>
      <w:r w:rsidR="00CF5DD6">
        <w:rPr>
          <w:b/>
        </w:rPr>
        <w:t xml:space="preserve"> 2019</w:t>
      </w:r>
    </w:p>
    <w:p w:rsidR="00CF5DD6" w:rsidRDefault="00CF5DD6" w:rsidP="00CF5DD6">
      <w:pPr>
        <w:pStyle w:val="NoSpacing"/>
      </w:pPr>
    </w:p>
    <w:p w:rsidR="00CF5DD6" w:rsidRDefault="00CF5DD6" w:rsidP="00CF5DD6">
      <w:pPr>
        <w:pStyle w:val="NoSpacing"/>
      </w:pPr>
    </w:p>
    <w:p w:rsidR="00CF5DD6" w:rsidRDefault="00CF5DD6" w:rsidP="00CF5DD6">
      <w:pPr>
        <w:pStyle w:val="NoSpacing"/>
      </w:pPr>
      <w:r>
        <w:t>THANKING YOU</w:t>
      </w:r>
    </w:p>
    <w:p w:rsidR="00CF5DD6" w:rsidRDefault="00CF5DD6" w:rsidP="00CF5DD6">
      <w:pPr>
        <w:pStyle w:val="NoSpacing"/>
      </w:pPr>
    </w:p>
    <w:p w:rsidR="00295406" w:rsidRDefault="00295406" w:rsidP="00CF5DD6">
      <w:pPr>
        <w:pStyle w:val="NoSpacing"/>
      </w:pPr>
    </w:p>
    <w:p w:rsidR="00CF5DD6" w:rsidRDefault="00CF5DD6" w:rsidP="00CF5DD6">
      <w:pPr>
        <w:pStyle w:val="NoSpacing"/>
      </w:pPr>
      <w:r>
        <w:t>Yours faithfully</w:t>
      </w:r>
    </w:p>
    <w:p w:rsidR="00F4721B" w:rsidRDefault="00286BB0" w:rsidP="00CF5DD6">
      <w:pPr>
        <w:rPr>
          <w:szCs w:val="20"/>
          <w:shd w:val="clear" w:color="auto" w:fill="FFFFFF"/>
        </w:rPr>
      </w:pPr>
      <w:r w:rsidRPr="00CF5DD6">
        <w:rPr>
          <w:szCs w:val="20"/>
          <w:shd w:val="clear" w:color="auto" w:fill="FFFFFF"/>
        </w:rPr>
        <w:t xml:space="preserve"> </w:t>
      </w:r>
    </w:p>
    <w:p w:rsidR="00295406" w:rsidRDefault="00295406" w:rsidP="00CF5DD6"/>
    <w:p w:rsidR="00295406" w:rsidRPr="00CF5DD6" w:rsidRDefault="00520864" w:rsidP="002C490C">
      <w:pPr>
        <w:rPr>
          <w:szCs w:val="20"/>
        </w:rPr>
      </w:pPr>
      <w:r>
        <w:t>(</w:t>
      </w:r>
      <w:r w:rsidR="004D2A35">
        <w:t>MAHENDRA S VIMAL</w:t>
      </w:r>
      <w:r w:rsidR="0091091B">
        <w:t>)</w:t>
      </w:r>
    </w:p>
    <w:sectPr w:rsidR="00295406" w:rsidRPr="00CF5DD6" w:rsidSect="00B93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c2NzEyMzAyN7EwNjRT0lEKTi0uzszPAymwqAUAuuHoTSwAAAA="/>
  </w:docVars>
  <w:rsids>
    <w:rsidRoot w:val="00F57286"/>
    <w:rsid w:val="0004043D"/>
    <w:rsid w:val="00064ECB"/>
    <w:rsid w:val="00080E18"/>
    <w:rsid w:val="00086654"/>
    <w:rsid w:val="000D02B4"/>
    <w:rsid w:val="0011398D"/>
    <w:rsid w:val="00127D43"/>
    <w:rsid w:val="00161C75"/>
    <w:rsid w:val="00236591"/>
    <w:rsid w:val="00266785"/>
    <w:rsid w:val="00286BB0"/>
    <w:rsid w:val="00295406"/>
    <w:rsid w:val="002C490C"/>
    <w:rsid w:val="003156CF"/>
    <w:rsid w:val="0034614D"/>
    <w:rsid w:val="00372166"/>
    <w:rsid w:val="0046113B"/>
    <w:rsid w:val="004A4E8E"/>
    <w:rsid w:val="004D2A35"/>
    <w:rsid w:val="004F493A"/>
    <w:rsid w:val="00520864"/>
    <w:rsid w:val="00545870"/>
    <w:rsid w:val="005F3E78"/>
    <w:rsid w:val="00654D21"/>
    <w:rsid w:val="00787AB0"/>
    <w:rsid w:val="007E3C35"/>
    <w:rsid w:val="00807112"/>
    <w:rsid w:val="00812685"/>
    <w:rsid w:val="008538EE"/>
    <w:rsid w:val="0087045E"/>
    <w:rsid w:val="00877AF3"/>
    <w:rsid w:val="008B0358"/>
    <w:rsid w:val="008B4537"/>
    <w:rsid w:val="008C0697"/>
    <w:rsid w:val="008C3770"/>
    <w:rsid w:val="0091091B"/>
    <w:rsid w:val="0093500F"/>
    <w:rsid w:val="009B0AE7"/>
    <w:rsid w:val="009D1550"/>
    <w:rsid w:val="009F251C"/>
    <w:rsid w:val="00A220E2"/>
    <w:rsid w:val="00A42F96"/>
    <w:rsid w:val="00A80634"/>
    <w:rsid w:val="00AD4DD0"/>
    <w:rsid w:val="00AF13BB"/>
    <w:rsid w:val="00B455D1"/>
    <w:rsid w:val="00B80AF0"/>
    <w:rsid w:val="00B93A73"/>
    <w:rsid w:val="00BD1DE6"/>
    <w:rsid w:val="00C57980"/>
    <w:rsid w:val="00C6008F"/>
    <w:rsid w:val="00C96180"/>
    <w:rsid w:val="00CA0C6F"/>
    <w:rsid w:val="00CB13C1"/>
    <w:rsid w:val="00CC66CF"/>
    <w:rsid w:val="00CD070B"/>
    <w:rsid w:val="00CF5DD6"/>
    <w:rsid w:val="00D13A10"/>
    <w:rsid w:val="00D43336"/>
    <w:rsid w:val="00D83050"/>
    <w:rsid w:val="00DB44E8"/>
    <w:rsid w:val="00DB68B5"/>
    <w:rsid w:val="00E53EF4"/>
    <w:rsid w:val="00F4721B"/>
    <w:rsid w:val="00F55941"/>
    <w:rsid w:val="00F57286"/>
    <w:rsid w:val="00F96308"/>
    <w:rsid w:val="00FB0B2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3A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4721B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203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7381DC-A26C-4FFE-8E87-C9C2519E3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tech</dc:creator>
  <cp:lastModifiedBy>Mukesh</cp:lastModifiedBy>
  <cp:revision>2</cp:revision>
  <cp:lastPrinted>2019-06-08T05:08:00Z</cp:lastPrinted>
  <dcterms:created xsi:type="dcterms:W3CDTF">2019-10-14T04:04:00Z</dcterms:created>
  <dcterms:modified xsi:type="dcterms:W3CDTF">2019-10-14T04:04:00Z</dcterms:modified>
</cp:coreProperties>
</file>